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a47ccf07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a47ccf07-e77e-11ec-b9e5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3:2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JUlEQVR42s2WMQ5DMQhDrV7A97+lb0Cxqbp0qQTDz9Amf3gC7EBQP0t41DcALFYRUA564Xf9+w1BGcTezGHJaxLUNMfvwwGPojrb4hXPtQRxEp/DotQ4XtTPkn7Xgb5eTMrieGhbPzhbywHv17wmqAvXarQNtdajIfELZ7ePz96LyIo6az3Gykrq3m55bgNWt1mtivZ+MYbuNJW/rZ87QPcXB4jIsr4fFrhSvsat729bxLwKXHt9FYqFsQ/X+X4mARh1D+5bblkzFWfv+0EDg8Eg13poquhmJQIH8ekzPMsqn9QvNnQrhE76sxXJLCEu5kfia0V40f8Snok289n8HRr2/S/vjQDndcQbXjKfTn3wvqL9PFPkoP95VCpN1b8H/nvue/cNq6xthSijwwU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surfshark is down in cornwall uk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a47ccf07-e77e-11ec-b9e5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3:2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a47ccf07-e77e-11ec-b9e5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a47ccf07-e77e-11ec-b9e5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a47ccf07</dc:title>
  <dc:creator/>
  <cp:keywords/>
  <dcterms:created xsi:type="dcterms:W3CDTF">2026-05-01T19:03:21Z</dcterms:created>
  <dcterms:modified xsi:type="dcterms:W3CDTF">2026-05-01T19:0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